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075C3" w14:textId="7449EA4B" w:rsidR="003B088B" w:rsidRPr="00A61550" w:rsidRDefault="003B088B" w:rsidP="000C4812">
      <w:pPr>
        <w:bidi w:val="0"/>
        <w:ind w:left="1080" w:hanging="1080"/>
        <w:jc w:val="both"/>
        <w:rPr>
          <w:rFonts w:ascii="Comic Sans MS" w:hAnsi="Comic Sans MS"/>
          <w:b/>
          <w:bCs/>
          <w:sz w:val="24"/>
          <w:szCs w:val="24"/>
          <w:u w:val="single"/>
        </w:rPr>
      </w:pPr>
      <w:r w:rsidRPr="00A61550">
        <w:rPr>
          <w:rFonts w:ascii="Comic Sans MS" w:hAnsi="Comic Sans MS"/>
          <w:b/>
          <w:bCs/>
          <w:sz w:val="24"/>
          <w:szCs w:val="24"/>
          <w:u w:val="single"/>
        </w:rPr>
        <w:t xml:space="preserve">Table 1: Hydrocarbons detected in different feeding stages of </w:t>
      </w:r>
      <w:r w:rsidRPr="00A61550">
        <w:rPr>
          <w:rFonts w:ascii="Comic Sans MS" w:hAnsi="Comic Sans MS"/>
          <w:b/>
          <w:bCs/>
          <w:i/>
          <w:iCs/>
          <w:sz w:val="24"/>
          <w:szCs w:val="24"/>
          <w:u w:val="single"/>
        </w:rPr>
        <w:t>Rhipicephalus</w:t>
      </w:r>
      <w:r w:rsidRPr="00A61550">
        <w:rPr>
          <w:rFonts w:ascii="Comic Sans MS" w:hAnsi="Comic Sans MS"/>
          <w:b/>
          <w:bCs/>
          <w:sz w:val="24"/>
          <w:szCs w:val="24"/>
          <w:u w:val="single"/>
        </w:rPr>
        <w:t xml:space="preserve"> </w:t>
      </w:r>
      <w:r w:rsidRPr="00A61550">
        <w:rPr>
          <w:rFonts w:ascii="Comic Sans MS" w:hAnsi="Comic Sans MS"/>
          <w:b/>
          <w:bCs/>
          <w:i/>
          <w:iCs/>
          <w:sz w:val="24"/>
          <w:szCs w:val="24"/>
          <w:u w:val="single"/>
        </w:rPr>
        <w:t>annulatus</w:t>
      </w:r>
      <w:r w:rsidRPr="00A61550">
        <w:rPr>
          <w:rFonts w:ascii="Comic Sans MS" w:hAnsi="Comic Sans MS"/>
          <w:b/>
          <w:bCs/>
          <w:sz w:val="24"/>
          <w:szCs w:val="24"/>
          <w:u w:val="single"/>
        </w:rPr>
        <w:t xml:space="preserve"> females.</w:t>
      </w:r>
    </w:p>
    <w:tbl>
      <w:tblPr>
        <w:tblStyle w:val="TableGrid"/>
        <w:tblpPr w:leftFromText="180" w:rightFromText="180" w:vertAnchor="text" w:tblpXSpec="center" w:tblpY="1"/>
        <w:tblOverlap w:val="never"/>
        <w:tblW w:w="10639" w:type="dxa"/>
        <w:jc w:val="center"/>
        <w:tblLook w:val="04A0" w:firstRow="1" w:lastRow="0" w:firstColumn="1" w:lastColumn="0" w:noHBand="0" w:noVBand="1"/>
      </w:tblPr>
      <w:tblGrid>
        <w:gridCol w:w="812"/>
        <w:gridCol w:w="4270"/>
        <w:gridCol w:w="1131"/>
        <w:gridCol w:w="1454"/>
        <w:gridCol w:w="1454"/>
        <w:gridCol w:w="1518"/>
      </w:tblGrid>
      <w:tr w:rsidR="00A61550" w:rsidRPr="00A61550" w14:paraId="7F97B32F" w14:textId="77777777" w:rsidTr="00A61550">
        <w:trPr>
          <w:jc w:val="center"/>
        </w:trPr>
        <w:tc>
          <w:tcPr>
            <w:tcW w:w="812" w:type="dxa"/>
            <w:vMerge w:val="restart"/>
            <w:shd w:val="clear" w:color="auto" w:fill="auto"/>
            <w:vAlign w:val="center"/>
          </w:tcPr>
          <w:p w14:paraId="67136546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4270" w:type="dxa"/>
            <w:vMerge w:val="restart"/>
            <w:shd w:val="clear" w:color="auto" w:fill="auto"/>
            <w:vAlign w:val="center"/>
          </w:tcPr>
          <w:p w14:paraId="6E210A9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131" w:type="dxa"/>
            <w:vMerge w:val="restart"/>
            <w:shd w:val="clear" w:color="auto" w:fill="auto"/>
            <w:vAlign w:val="center"/>
          </w:tcPr>
          <w:p w14:paraId="04A02CBC" w14:textId="77777777" w:rsidR="003B088B" w:rsidRPr="00A61550" w:rsidRDefault="003B088B" w:rsidP="0003156E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</w:rPr>
              <w:t>Chemical formula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FE0CEBD" w14:textId="77777777" w:rsidR="003B088B" w:rsidRPr="00A61550" w:rsidRDefault="003B088B" w:rsidP="0003156E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Unfed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E67E31B" w14:textId="77777777" w:rsidR="003B088B" w:rsidRPr="00A61550" w:rsidRDefault="003B088B" w:rsidP="0003156E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Semifed</w:t>
            </w:r>
            <w:proofErr w:type="spellEnd"/>
          </w:p>
        </w:tc>
        <w:tc>
          <w:tcPr>
            <w:tcW w:w="1518" w:type="dxa"/>
            <w:shd w:val="clear" w:color="auto" w:fill="auto"/>
            <w:vAlign w:val="center"/>
          </w:tcPr>
          <w:p w14:paraId="3280505C" w14:textId="77777777" w:rsidR="003B088B" w:rsidRPr="00A61550" w:rsidRDefault="003B088B" w:rsidP="0003156E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Engorged</w:t>
            </w:r>
          </w:p>
        </w:tc>
      </w:tr>
      <w:tr w:rsidR="00A61550" w:rsidRPr="00A61550" w14:paraId="68289538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79C20323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vMerge/>
            <w:shd w:val="clear" w:color="auto" w:fill="auto"/>
            <w:vAlign w:val="center"/>
          </w:tcPr>
          <w:p w14:paraId="22FF59AA" w14:textId="77777777" w:rsidR="003B088B" w:rsidRPr="00A61550" w:rsidRDefault="003B088B" w:rsidP="0003156E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1131" w:type="dxa"/>
            <w:vMerge/>
            <w:shd w:val="clear" w:color="auto" w:fill="auto"/>
            <w:vAlign w:val="center"/>
          </w:tcPr>
          <w:p w14:paraId="391FA3A7" w14:textId="77777777" w:rsidR="003B088B" w:rsidRPr="00A61550" w:rsidRDefault="003B088B" w:rsidP="0003156E">
            <w:pPr>
              <w:bidi w:val="0"/>
              <w:rPr>
                <w:rFonts w:ascii="Comic Sans MS" w:hAnsi="Comic Sans MS"/>
                <w:b/>
                <w:bCs/>
                <w:sz w:val="18"/>
                <w:szCs w:val="18"/>
              </w:rPr>
            </w:pPr>
          </w:p>
        </w:tc>
        <w:tc>
          <w:tcPr>
            <w:tcW w:w="4426" w:type="dxa"/>
            <w:gridSpan w:val="3"/>
            <w:shd w:val="clear" w:color="auto" w:fill="auto"/>
            <w:vAlign w:val="center"/>
          </w:tcPr>
          <w:p w14:paraId="0DD60FCB" w14:textId="77777777" w:rsidR="003B088B" w:rsidRPr="00A61550" w:rsidRDefault="003B088B" w:rsidP="0003156E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18"/>
                <w:szCs w:val="18"/>
              </w:rPr>
              <w:t>Concentration %, Retention time RT</w:t>
            </w:r>
          </w:p>
        </w:tc>
      </w:tr>
      <w:tr w:rsidR="00A61550" w:rsidRPr="00A61550" w14:paraId="66A330CF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77F1613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022AFC42" w14:textId="77777777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enei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461C26E6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1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4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10D24D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81 ± 0.12</w:t>
            </w:r>
          </w:p>
          <w:p w14:paraId="304C24ED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Theme="majorBidi" w:hAnsiTheme="majorBidi" w:cstheme="majorBidi"/>
              </w:rPr>
              <w:t>(10.112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4316E7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56 ± 0.28</w:t>
            </w:r>
          </w:p>
          <w:p w14:paraId="27689BCF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0.129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732E2B57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264 ± 0.21</w:t>
            </w:r>
          </w:p>
          <w:p w14:paraId="4D418BF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0.335)</w:t>
            </w:r>
          </w:p>
        </w:tc>
      </w:tr>
      <w:tr w:rsidR="00A61550" w:rsidRPr="00A61550" w14:paraId="6734C253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1D946A3D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61BC755C" w14:textId="01E724D4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0"/>
                <w:szCs w:val="20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exane, 2,3,4-trimethyl-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15EF240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2465067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45 ± 0.27</w:t>
            </w:r>
          </w:p>
          <w:p w14:paraId="2E873ECF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0.324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581584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77 ± 0.12</w:t>
            </w:r>
          </w:p>
          <w:p w14:paraId="1E25584B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0.335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19B8F251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</w:t>
            </w:r>
          </w:p>
        </w:tc>
      </w:tr>
      <w:tr w:rsidR="00A61550" w:rsidRPr="00A61550" w14:paraId="3D4D1D69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6E0FCD21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6F3D692A" w14:textId="15B61D79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eptadec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21F86BF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7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36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252B85F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99 ± 0.15</w:t>
            </w:r>
          </w:p>
          <w:p w14:paraId="4A7805F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0.604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9893BA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70 ± 0.36</w:t>
            </w:r>
          </w:p>
          <w:p w14:paraId="20C16F1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0.621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37CFE33B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49E25FE9" w14:textId="77777777" w:rsidTr="00A61550">
        <w:trPr>
          <w:jc w:val="center"/>
        </w:trPr>
        <w:tc>
          <w:tcPr>
            <w:tcW w:w="812" w:type="dxa"/>
            <w:vMerge w:val="restart"/>
            <w:shd w:val="clear" w:color="auto" w:fill="auto"/>
            <w:vAlign w:val="center"/>
          </w:tcPr>
          <w:p w14:paraId="526E09D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4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627CDFB0" w14:textId="7BD0F447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Phenanthrene, 9-ethyl-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6B9E4790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6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4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22C5D58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XXX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B05C08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4.78 ± 0.28</w:t>
            </w:r>
          </w:p>
          <w:p w14:paraId="56B7C06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0.799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625DF73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5EB4481A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0C86407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1562FDE1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enei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11B2578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1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4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1D40DF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XXX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F287A3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  <w:rtl/>
                <w:lang w:bidi="ar-EG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0EE6A19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33 ± 0.75</w:t>
            </w:r>
          </w:p>
          <w:p w14:paraId="40D24BD7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6)</w:t>
            </w:r>
          </w:p>
        </w:tc>
      </w:tr>
      <w:tr w:rsidR="00A61550" w:rsidRPr="00A61550" w14:paraId="06CF4ABF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453EF4D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1B43F5C9" w14:textId="2F1A6E8B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Nonadec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1938E86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7387CB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60 ± 0.09</w:t>
            </w:r>
          </w:p>
          <w:p w14:paraId="0D15C61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0.982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75CFDA8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51 ± 0.27</w:t>
            </w:r>
          </w:p>
          <w:p w14:paraId="657BCA5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0.999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590DF07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03A4B7A3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59732D5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32A060E4" w14:textId="06850FE7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2-methylocta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4DB1DA5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6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B1197A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53 ± 0.09</w:t>
            </w:r>
          </w:p>
          <w:p w14:paraId="2CF3413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022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B1A0EF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57 ± 0.29</w:t>
            </w:r>
          </w:p>
          <w:p w14:paraId="01BCB26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039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3F142A3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0F0A6881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6125940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79AD7429" w14:textId="77777777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Ei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0E4E4701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C06997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50 ± 0.09</w:t>
            </w:r>
          </w:p>
          <w:p w14:paraId="5439B16F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159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458D57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61 ± 0.31</w:t>
            </w:r>
          </w:p>
          <w:p w14:paraId="1F018CB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176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198056EC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49 ± 0.20</w:t>
            </w:r>
          </w:p>
          <w:p w14:paraId="6B935AAC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332)</w:t>
            </w:r>
          </w:p>
        </w:tc>
      </w:tr>
      <w:tr w:rsidR="00A61550" w:rsidRPr="00A61550" w14:paraId="082A456B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1D57E59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5010C68C" w14:textId="77777777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Ei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2E9DD52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8063EE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70 ± 0.13</w:t>
            </w:r>
          </w:p>
          <w:p w14:paraId="22A7538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251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83BF30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79 ± 0.36</w:t>
            </w:r>
          </w:p>
          <w:p w14:paraId="7EE81C7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274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29995D9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03 ± 0.54</w:t>
            </w:r>
          </w:p>
          <w:p w14:paraId="7BA871FF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555)</w:t>
            </w:r>
          </w:p>
        </w:tc>
      </w:tr>
      <w:tr w:rsidR="00A61550" w:rsidRPr="00A61550" w14:paraId="5E90C282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58B5BE0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4F493B63" w14:textId="77777777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0"/>
                <w:szCs w:val="20"/>
              </w:rPr>
              <w:t>Hexadecane, 2,6,10,14-tetramethyl-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47781B0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0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2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5B2DCF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74 ± 0.14</w:t>
            </w:r>
          </w:p>
          <w:p w14:paraId="19D4241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337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A791B7B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1320466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38 ± 1.51</w:t>
            </w:r>
          </w:p>
          <w:p w14:paraId="583AB078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721)</w:t>
            </w:r>
          </w:p>
        </w:tc>
      </w:tr>
      <w:tr w:rsidR="00A61550" w:rsidRPr="00A61550" w14:paraId="15BAFDA5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7282EA0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2359624B" w14:textId="77777777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Octa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371C9703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8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8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EDA17AB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88 ± 0.17</w:t>
            </w:r>
          </w:p>
          <w:p w14:paraId="6FCAE33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417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57ADA7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651BF73F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20 ± 0.61</w:t>
            </w:r>
          </w:p>
          <w:p w14:paraId="7CE91AE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933)</w:t>
            </w:r>
          </w:p>
        </w:tc>
      </w:tr>
      <w:tr w:rsidR="00A61550" w:rsidRPr="00A61550" w14:paraId="13395C89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41A16D0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68E1317C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Ei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223450D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C0F20E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69 ± 0.05</w:t>
            </w:r>
          </w:p>
          <w:p w14:paraId="7B6EFA7D" w14:textId="6D238AAE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46</w:t>
            </w:r>
            <w:r w:rsidR="00A61550">
              <w:rPr>
                <w:rFonts w:asciiTheme="majorBidi" w:hAnsiTheme="majorBidi" w:cstheme="majorBidi"/>
              </w:rPr>
              <w:t>3</w:t>
            </w:r>
            <w:r w:rsidRPr="00A61550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B8C77C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06DD1758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64 ± 0.01</w:t>
            </w:r>
          </w:p>
          <w:p w14:paraId="6AD54808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185)</w:t>
            </w:r>
          </w:p>
        </w:tc>
      </w:tr>
      <w:tr w:rsidR="00A61550" w:rsidRPr="00A61550" w14:paraId="556E0553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1A9FB08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7B445D85" w14:textId="77777777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Ei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08C4AAC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BD8910C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30 ± 0.32</w:t>
            </w:r>
          </w:p>
          <w:p w14:paraId="3E4163C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543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D9CE09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12 ± 0.11</w:t>
            </w:r>
          </w:p>
          <w:p w14:paraId="3661F0C1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56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665DF08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44 ± 0.56</w:t>
            </w:r>
          </w:p>
          <w:p w14:paraId="3CE26CA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58)</w:t>
            </w:r>
          </w:p>
        </w:tc>
      </w:tr>
      <w:tr w:rsidR="00A61550" w:rsidRPr="00A61550" w14:paraId="7D5D1CED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78CF1AC3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3C42B455" w14:textId="0BA7B655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Nonane, 5-butyl-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660D06B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8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8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CC721D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26 ± 0.42</w:t>
            </w:r>
          </w:p>
          <w:p w14:paraId="1E696DD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588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DA801A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04 ± 1.03</w:t>
            </w:r>
          </w:p>
          <w:p w14:paraId="4153A1F5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605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40790261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6AD15724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782B9A31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3BC751CC" w14:textId="7F6823AC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exadec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6899CCA8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6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34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F4D4928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27 ± 0.32</w:t>
            </w:r>
          </w:p>
          <w:p w14:paraId="02FC749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64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A11EF2B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24 ± 0.12</w:t>
            </w:r>
          </w:p>
          <w:p w14:paraId="0D11197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657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6409E63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331E5C6F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7C0902C0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00BB7791" w14:textId="3EA0B8B0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Dodecane, 2,6,11-trimethyl-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32E693D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5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32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2C3B39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79 ± 0.35</w:t>
            </w:r>
          </w:p>
          <w:p w14:paraId="38CCBA0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829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10A43F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21DE19E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82 ± 0.01</w:t>
            </w:r>
          </w:p>
          <w:p w14:paraId="609444C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321)</w:t>
            </w:r>
          </w:p>
        </w:tc>
      </w:tr>
      <w:tr w:rsidR="00A61550" w:rsidRPr="00A61550" w14:paraId="648789CD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2ECCCA45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01787889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Ei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05B4CD7B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43B938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40 ± 1.00</w:t>
            </w:r>
          </w:p>
          <w:p w14:paraId="7C971E4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1.943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C708260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13466E5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84 ± 0.64</w:t>
            </w:r>
          </w:p>
          <w:p w14:paraId="10032AA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009)</w:t>
            </w:r>
          </w:p>
        </w:tc>
      </w:tr>
      <w:tr w:rsidR="00A61550" w:rsidRPr="00A61550" w14:paraId="7C01810C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3EBE6E7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2AA0A1C6" w14:textId="676FEAE2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Nonadecane, 9-methyl-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6F6AFAE6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0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2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6283ED1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0FEBC1C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56 ± 0.23</w:t>
            </w:r>
          </w:p>
          <w:p w14:paraId="47832C1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338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0E3FC88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69 ± 1.09</w:t>
            </w:r>
          </w:p>
          <w:p w14:paraId="3FFD85C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461)</w:t>
            </w:r>
          </w:p>
        </w:tc>
      </w:tr>
      <w:tr w:rsidR="00A61550" w:rsidRPr="00A61550" w14:paraId="3B92B67B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60C0A92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5A276BC8" w14:textId="77777777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Decane</w:t>
            </w:r>
            <w:proofErr w:type="spellEnd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, 3,8-dimethyl-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355EAD3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2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6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C284E2F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21 ± 0.33</w:t>
            </w:r>
          </w:p>
          <w:p w14:paraId="014C18D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315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F610F85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72 ± 0.13</w:t>
            </w:r>
          </w:p>
          <w:p w14:paraId="299D5C5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424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14ECB161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21 ± 0.32</w:t>
            </w:r>
          </w:p>
          <w:p w14:paraId="575D910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638)</w:t>
            </w:r>
          </w:p>
        </w:tc>
      </w:tr>
      <w:tr w:rsidR="00A61550" w:rsidRPr="00A61550" w14:paraId="147158FE" w14:textId="77777777" w:rsidTr="00A61550">
        <w:trPr>
          <w:jc w:val="center"/>
        </w:trPr>
        <w:tc>
          <w:tcPr>
            <w:tcW w:w="812" w:type="dxa"/>
            <w:vMerge w:val="restart"/>
            <w:shd w:val="clear" w:color="auto" w:fill="auto"/>
            <w:vAlign w:val="center"/>
          </w:tcPr>
          <w:p w14:paraId="066F51D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19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77A3980B" w14:textId="79B0B01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Undecane, 4,6-dimethyl-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5A0CD043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3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8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89E745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18 ± 0.70</w:t>
            </w:r>
          </w:p>
          <w:p w14:paraId="31E19A2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401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6E28EC6" w14:textId="77777777" w:rsidR="003B088B" w:rsidRPr="00A61550" w:rsidRDefault="003B088B" w:rsidP="0003156E">
            <w:pPr>
              <w:tabs>
                <w:tab w:val="left" w:pos="1247"/>
              </w:tabs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2C8C10E8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424B09E0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5B6FD16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6BC1410B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Ei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6FE94106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270711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EAFB7E8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53 ± 0.12</w:t>
            </w:r>
          </w:p>
          <w:p w14:paraId="062F015F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561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545454E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23A58E59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53C6A0E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06189A0A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Decane</w:t>
            </w:r>
            <w:proofErr w:type="spellEnd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, 3,8-dimethyl-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78DA215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2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6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33EBB4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8A4AD5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609A2B0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81 ± 0.41</w:t>
            </w:r>
          </w:p>
          <w:p w14:paraId="1570CE4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758)</w:t>
            </w:r>
          </w:p>
        </w:tc>
      </w:tr>
      <w:tr w:rsidR="00A61550" w:rsidRPr="00A61550" w14:paraId="3AC82E56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2152B40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7CD1B6F3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exa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146487E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6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4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FBDA97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48 ± 0.49</w:t>
            </w:r>
          </w:p>
          <w:p w14:paraId="5A1B1531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538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C08E66B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5C7C8D1B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40 ± 0.88</w:t>
            </w:r>
          </w:p>
          <w:p w14:paraId="313E36C7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873)</w:t>
            </w:r>
          </w:p>
        </w:tc>
      </w:tr>
      <w:tr w:rsidR="00A61550" w:rsidRPr="00A61550" w14:paraId="0DE836AF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2CA65C01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05246623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Ei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606F030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DD4649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85 ± 0.12</w:t>
            </w:r>
          </w:p>
          <w:p w14:paraId="7822983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595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2356C4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29 ± 2.06</w:t>
            </w:r>
          </w:p>
          <w:p w14:paraId="368725E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727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79C4CC8D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548324FD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20869BF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lastRenderedPageBreak/>
              <w:t>22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671AE62A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Decane</w:t>
            </w:r>
            <w:proofErr w:type="spellEnd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, 3,8-dimethyl-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0DFCCE60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2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6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685E8A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85 ± 1.70</w:t>
            </w:r>
          </w:p>
          <w:p w14:paraId="4A3C30B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647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2254CE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43 ± 0.94</w:t>
            </w:r>
          </w:p>
          <w:p w14:paraId="6C03CF6C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939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69394118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0BFBAD08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462ECDA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0C93A3E2" w14:textId="77777777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Decane</w:t>
            </w:r>
            <w:proofErr w:type="spellEnd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, 3,8-dimethyl-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1702DB63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2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6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3A726F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61 ± 1.28</w:t>
            </w:r>
          </w:p>
          <w:p w14:paraId="1E8F1FA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704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3BD696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95 ± 0.16</w:t>
            </w:r>
          </w:p>
          <w:p w14:paraId="4480C525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984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1B17EFB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11 ± 0.03</w:t>
            </w:r>
          </w:p>
          <w:p w14:paraId="00530537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502)</w:t>
            </w:r>
          </w:p>
        </w:tc>
      </w:tr>
      <w:tr w:rsidR="00A61550" w:rsidRPr="00A61550" w14:paraId="17F24367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5129B92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48B15D62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Octa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5758610D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8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8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490118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25 ± 0.35</w:t>
            </w:r>
          </w:p>
          <w:p w14:paraId="55FC5D4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916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D93375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74 ± 0.22</w:t>
            </w:r>
          </w:p>
          <w:p w14:paraId="23BF20E8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122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765E3A5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41A2E753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441087A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49320011" w14:textId="5C5AC604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Tetratetracont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1E396E8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4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9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C532A6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90 ± 0.58</w:t>
            </w:r>
          </w:p>
          <w:p w14:paraId="3D8DC18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2.956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24710C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7B5C1C07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92 ± 0.47</w:t>
            </w:r>
          </w:p>
          <w:p w14:paraId="17AC220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Theme="majorBidi" w:hAnsiTheme="majorBidi" w:cstheme="majorBidi"/>
              </w:rPr>
              <w:t>(16.017)</w:t>
            </w:r>
          </w:p>
        </w:tc>
      </w:tr>
      <w:tr w:rsidR="00A61550" w:rsidRPr="00A61550" w14:paraId="053787D2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21912123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57B10837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entriacont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3D95114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31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64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AC4AED5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12 ± 0.60</w:t>
            </w:r>
          </w:p>
          <w:p w14:paraId="0673D34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099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47D49F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71 ± 0.63</w:t>
            </w:r>
          </w:p>
          <w:p w14:paraId="758AAC1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208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63F9E79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0456AA83" w14:textId="77777777" w:rsidTr="00A61550">
        <w:trPr>
          <w:jc w:val="center"/>
        </w:trPr>
        <w:tc>
          <w:tcPr>
            <w:tcW w:w="812" w:type="dxa"/>
            <w:vMerge w:val="restart"/>
            <w:shd w:val="clear" w:color="auto" w:fill="auto"/>
            <w:vAlign w:val="center"/>
          </w:tcPr>
          <w:p w14:paraId="3E623A96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27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596E6847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Octa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7BA3592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8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8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4A167C5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68 ± 1.40</w:t>
            </w:r>
          </w:p>
          <w:p w14:paraId="7F16C89B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156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81ACC8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2726534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68081D16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0BD80888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79CC11EF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exa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24D8F76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6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4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2992FA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9C6A4D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27 ± 0.62</w:t>
            </w:r>
          </w:p>
          <w:p w14:paraId="14AF81C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585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2C12CB25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6BFB08FB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1A50BC3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26527BE7" w14:textId="2ECBB875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3-Eicosene, (E)-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45681D8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0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642220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22154A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03B9047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4.93 ± 1.03</w:t>
            </w:r>
          </w:p>
          <w:p w14:paraId="6BEC86C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6.223)</w:t>
            </w:r>
          </w:p>
        </w:tc>
      </w:tr>
      <w:tr w:rsidR="00A61550" w:rsidRPr="00A61550" w14:paraId="519CE4ED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18948816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1535740F" w14:textId="77777777" w:rsidR="003B088B" w:rsidRPr="00A61550" w:rsidRDefault="003B088B" w:rsidP="003B088B">
            <w:pPr>
              <w:bidi w:val="0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Octa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3EB2228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8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8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2E3DFB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05 ± 0.70</w:t>
            </w:r>
          </w:p>
          <w:p w14:paraId="0B0AA30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357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21C65A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90 ± 0.49</w:t>
            </w:r>
          </w:p>
          <w:p w14:paraId="0674C76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671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4911BCE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05 ± 0.09</w:t>
            </w:r>
          </w:p>
          <w:p w14:paraId="48892D55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6.378)</w:t>
            </w:r>
          </w:p>
        </w:tc>
      </w:tr>
      <w:tr w:rsidR="00A61550" w:rsidRPr="00A61550" w14:paraId="19599D10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0B074A2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31B40C17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Ei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63408CF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E6DE6C8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41 ± 0.80</w:t>
            </w:r>
          </w:p>
          <w:p w14:paraId="193B5FD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557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5D7DAF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70 ± 1.18</w:t>
            </w:r>
          </w:p>
          <w:p w14:paraId="14F85A9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728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16B7844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3FE6B4C2" w14:textId="77777777" w:rsidTr="00A61550">
        <w:trPr>
          <w:jc w:val="center"/>
        </w:trPr>
        <w:tc>
          <w:tcPr>
            <w:tcW w:w="812" w:type="dxa"/>
            <w:vMerge w:val="restart"/>
            <w:shd w:val="clear" w:color="auto" w:fill="auto"/>
            <w:vAlign w:val="center"/>
          </w:tcPr>
          <w:p w14:paraId="1DEB346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30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6346E342" w14:textId="649AB23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Pentacosane</w:t>
            </w:r>
            <w:proofErr w:type="spellEnd"/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3189348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5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2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7B0881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3.76 ± 1.02</w:t>
            </w:r>
          </w:p>
          <w:p w14:paraId="4A62AA6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706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6304AF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45B806B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4A016654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10B1503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7D602539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Octa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6C80FF9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8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8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BD9C4FB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C66A088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45 ± 0.25</w:t>
            </w:r>
          </w:p>
          <w:p w14:paraId="682968F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917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17AC59E5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1D404C60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32BF90F0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7A281AA8" w14:textId="18C2918D" w:rsidR="003B088B" w:rsidRPr="00A61550" w:rsidRDefault="003B088B" w:rsidP="00FB7372">
            <w:pPr>
              <w:bidi w:val="0"/>
              <w:ind w:left="-23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17,21-Dimethylheptatriacontane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6F93863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3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8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9907DB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7349773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07A2DDD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76 ± 0.01</w:t>
            </w:r>
          </w:p>
          <w:p w14:paraId="0E242F8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582)</w:t>
            </w:r>
          </w:p>
        </w:tc>
      </w:tr>
      <w:tr w:rsidR="00A61550" w:rsidRPr="00A61550" w14:paraId="0955B11A" w14:textId="77777777" w:rsidTr="00A61550">
        <w:trPr>
          <w:jc w:val="center"/>
        </w:trPr>
        <w:tc>
          <w:tcPr>
            <w:tcW w:w="812" w:type="dxa"/>
            <w:vMerge w:val="restart"/>
            <w:shd w:val="clear" w:color="auto" w:fill="auto"/>
            <w:vAlign w:val="center"/>
          </w:tcPr>
          <w:p w14:paraId="46BEBBCB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31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1E372813" w14:textId="7F7DCB76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Eicosane, 10-methyl-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450925C3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1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4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AFA80E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54 ± 0.31</w:t>
            </w:r>
          </w:p>
          <w:p w14:paraId="473020AB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3.894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C62188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7A54267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10E43178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3777F9B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10B33E44" w14:textId="724269BB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2-Methylhexacosane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4768824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7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6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F5BCEB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01711C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99 ± 2.64</w:t>
            </w:r>
          </w:p>
          <w:p w14:paraId="20121FCB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037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725A6511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156B3C52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1D4A787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4CFC966B" w14:textId="2130F5F3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5-Eicosene, (E)-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1123664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0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616AE3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F2675A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017D7E2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5.72 ± 0.02</w:t>
            </w:r>
          </w:p>
          <w:p w14:paraId="465DBEB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089)</w:t>
            </w:r>
          </w:p>
        </w:tc>
      </w:tr>
      <w:tr w:rsidR="00A61550" w:rsidRPr="00A61550" w14:paraId="3DF0F686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4DF5C4B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6887AF43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Octa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385B8BE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8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8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B142D9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58 ± 0.94</w:t>
            </w:r>
          </w:p>
          <w:p w14:paraId="4024A9B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009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98F47A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68BD267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57 ± 0.02</w:t>
            </w:r>
          </w:p>
          <w:p w14:paraId="3B7977A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771)</w:t>
            </w:r>
          </w:p>
        </w:tc>
      </w:tr>
      <w:tr w:rsidR="00A61550" w:rsidRPr="00A61550" w14:paraId="7427943C" w14:textId="77777777" w:rsidTr="00A61550">
        <w:trPr>
          <w:jc w:val="center"/>
        </w:trPr>
        <w:tc>
          <w:tcPr>
            <w:tcW w:w="812" w:type="dxa"/>
            <w:vMerge w:val="restart"/>
            <w:shd w:val="clear" w:color="auto" w:fill="auto"/>
            <w:vAlign w:val="center"/>
          </w:tcPr>
          <w:p w14:paraId="602E41E1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33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69A22E5A" w14:textId="01FFF8E3" w:rsidR="003B088B" w:rsidRPr="00A61550" w:rsidRDefault="003B088B" w:rsidP="003B088B">
            <w:pPr>
              <w:tabs>
                <w:tab w:val="left" w:pos="1977"/>
              </w:tabs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Triacontane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0DD915D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30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62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C272567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21 ± 2.26</w:t>
            </w:r>
          </w:p>
          <w:p w14:paraId="64D2D3E1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438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7175B6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261AFB4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631A476B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2D6EA4C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08B43E30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entriacont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05C26D6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31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64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EEB406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212E6F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11 ± 0.37</w:t>
            </w:r>
          </w:p>
          <w:p w14:paraId="5A3478DC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644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2A0D80F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</w:tr>
      <w:tr w:rsidR="00A61550" w:rsidRPr="00A61550" w14:paraId="5523A28C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0232C81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7132C343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Octa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4379E84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8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8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6D12E88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1F2F478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30996A0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4.51 ± 3.67</w:t>
            </w:r>
          </w:p>
          <w:p w14:paraId="088443A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943)</w:t>
            </w:r>
          </w:p>
        </w:tc>
      </w:tr>
      <w:tr w:rsidR="00A61550" w:rsidRPr="00A61550" w14:paraId="40F8BE09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531FC8F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34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056ECD4F" w14:textId="3154D6D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Do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06C70E0B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2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6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D727445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AE33E5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09 ± 0.87</w:t>
            </w:r>
          </w:p>
          <w:p w14:paraId="0ADBE0E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77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304EFDF1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6.94 ± 7.71</w:t>
            </w:r>
          </w:p>
          <w:p w14:paraId="6170D71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6.017)</w:t>
            </w:r>
          </w:p>
        </w:tc>
      </w:tr>
      <w:tr w:rsidR="00A61550" w:rsidRPr="00A61550" w14:paraId="75118CED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219F44F3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35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7624E468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Octa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005B6A96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8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8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E14B94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C13FEBC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3.23 ± 0.31</w:t>
            </w:r>
          </w:p>
          <w:p w14:paraId="7620276B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810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4A952BC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5.84 ± 0.01</w:t>
            </w:r>
          </w:p>
          <w:p w14:paraId="57BC7CE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6.229)</w:t>
            </w:r>
          </w:p>
        </w:tc>
      </w:tr>
      <w:tr w:rsidR="00A61550" w:rsidRPr="00A61550" w14:paraId="5415650E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3D58517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36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003A1555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 xml:space="preserve">Tetracosane 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4F50FBD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4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0DAA6D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F3FB418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4.40 ± 1.51</w:t>
            </w:r>
          </w:p>
          <w:p w14:paraId="19ECA781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878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26E2CED7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01 ± 1.52</w:t>
            </w:r>
          </w:p>
          <w:p w14:paraId="6625D2D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6.275)</w:t>
            </w:r>
          </w:p>
        </w:tc>
      </w:tr>
      <w:tr w:rsidR="00A61550" w:rsidRPr="00A61550" w14:paraId="447CF73C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53D2AEB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37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54857A25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Tetra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1FABCB3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4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C9FB46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5D9A35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84 ± 1.49</w:t>
            </w:r>
          </w:p>
          <w:p w14:paraId="795B65F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205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4262B0A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97 ± 1.49</w:t>
            </w:r>
          </w:p>
          <w:p w14:paraId="5F1F07D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6.361)</w:t>
            </w:r>
          </w:p>
        </w:tc>
      </w:tr>
      <w:tr w:rsidR="00A61550" w:rsidRPr="00A61550" w14:paraId="040C62B2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092585C0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38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7F88DF21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Tetra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40E4E0A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4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78B8DFC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3.49 ± 2.60</w:t>
            </w:r>
          </w:p>
          <w:p w14:paraId="2FD2C72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4.850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42FDFE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7BACFFCC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76 ± 0.15</w:t>
            </w:r>
          </w:p>
          <w:p w14:paraId="36DE2A5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Theme="majorBidi" w:hAnsiTheme="majorBidi" w:cstheme="majorBidi"/>
              </w:rPr>
              <w:t>(16.761)</w:t>
            </w:r>
          </w:p>
        </w:tc>
      </w:tr>
      <w:tr w:rsidR="00A61550" w:rsidRPr="00A61550" w14:paraId="6A75223A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6A32F485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39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3FDB7273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Tetra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60C2815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4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0E8BF1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0.41 ± 0.09</w:t>
            </w:r>
          </w:p>
          <w:p w14:paraId="1BF7E96B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170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0C25E5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5.15 ± 3.03</w:t>
            </w:r>
          </w:p>
          <w:p w14:paraId="0BAA6A2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468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23B82521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146B37F6" w14:textId="77777777" w:rsidTr="00A61550">
        <w:trPr>
          <w:jc w:val="center"/>
        </w:trPr>
        <w:tc>
          <w:tcPr>
            <w:tcW w:w="812" w:type="dxa"/>
            <w:vMerge w:val="restart"/>
            <w:shd w:val="clear" w:color="auto" w:fill="auto"/>
            <w:vAlign w:val="center"/>
          </w:tcPr>
          <w:p w14:paraId="2AAEF09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40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1450FC25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exacosane</w:t>
            </w:r>
            <w:proofErr w:type="spellEnd"/>
          </w:p>
        </w:tc>
        <w:tc>
          <w:tcPr>
            <w:tcW w:w="1131" w:type="dxa"/>
            <w:shd w:val="clear" w:color="auto" w:fill="auto"/>
            <w:vAlign w:val="center"/>
          </w:tcPr>
          <w:p w14:paraId="01E5D3C3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6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4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8F99BC8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3.41 ± 2.60</w:t>
            </w:r>
          </w:p>
          <w:p w14:paraId="4ADA2D7C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245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F0FD91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0E094365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1928FA44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704E89AB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100452E5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Tetra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10ECD2B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4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85C80C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FC6663B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3.64 ± 4.43</w:t>
            </w:r>
          </w:p>
          <w:p w14:paraId="394CC7E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514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519D433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480491F4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5415AF4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41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5EF26047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Tetra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13647F0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4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16AE7D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64 ± 1.70</w:t>
            </w:r>
          </w:p>
          <w:p w14:paraId="4D4D264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359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3C35A3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6.51 ± 1.96</w:t>
            </w:r>
          </w:p>
          <w:p w14:paraId="18682488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657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6E4E2C40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6144BB30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72601D7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42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6C579102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Tetra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7662E2D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4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AA5990A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3.34 ± 3.88</w:t>
            </w:r>
          </w:p>
          <w:p w14:paraId="4DECF85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434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700D89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8.64 ± 4.21</w:t>
            </w:r>
          </w:p>
          <w:p w14:paraId="1680B87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954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6330C6B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6E5653BC" w14:textId="77777777" w:rsidTr="00A61550">
        <w:trPr>
          <w:jc w:val="center"/>
        </w:trPr>
        <w:tc>
          <w:tcPr>
            <w:tcW w:w="812" w:type="dxa"/>
            <w:vMerge w:val="restart"/>
            <w:shd w:val="clear" w:color="auto" w:fill="auto"/>
            <w:vAlign w:val="center"/>
          </w:tcPr>
          <w:p w14:paraId="24CE16AD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43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1148B674" w14:textId="15CACC60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3-Methylhexacosane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2D8C3E2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7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83A53D5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06 ± 0.40</w:t>
            </w:r>
          </w:p>
          <w:p w14:paraId="70AF0C8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474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67FDA6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71EB6388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37169722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00D752E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5F942848" w14:textId="4C8B87C4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Tricosane</w:t>
            </w:r>
            <w:proofErr w:type="spellEnd"/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51DA2D1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3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8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A01D0D5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2B55BA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3.26 ± 1.79</w:t>
            </w:r>
          </w:p>
          <w:p w14:paraId="328A4BE5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6.029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7E8E6070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1DFA7D64" w14:textId="77777777" w:rsidTr="00A61550">
        <w:trPr>
          <w:jc w:val="center"/>
        </w:trPr>
        <w:tc>
          <w:tcPr>
            <w:tcW w:w="812" w:type="dxa"/>
            <w:vMerge w:val="restart"/>
            <w:shd w:val="clear" w:color="auto" w:fill="auto"/>
            <w:vAlign w:val="center"/>
          </w:tcPr>
          <w:p w14:paraId="78B0C34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44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3041338C" w14:textId="77777777" w:rsidR="003B088B" w:rsidRPr="00A61550" w:rsidRDefault="003B088B" w:rsidP="003B088B">
            <w:pPr>
              <w:bidi w:val="0"/>
              <w:rPr>
                <w:rFonts w:ascii="Calibri" w:hAnsi="Calibri" w:cs="Calibri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0"/>
                <w:szCs w:val="20"/>
              </w:rPr>
              <w:t>Hexadecane, 2,6,10,14-tetramethyl-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50633BE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0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2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9FEEA89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74 ± 2.04</w:t>
            </w:r>
          </w:p>
          <w:p w14:paraId="137851C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Theme="majorBidi" w:hAnsiTheme="majorBidi" w:cstheme="majorBidi"/>
              </w:rPr>
              <w:t>(15.519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9E60820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58D27C61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4D86F363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2DA92B3D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4DEC88B1" w14:textId="77777777" w:rsidR="003B088B" w:rsidRPr="00A61550" w:rsidRDefault="003B088B" w:rsidP="003B088B">
            <w:pPr>
              <w:bidi w:val="0"/>
              <w:rPr>
                <w:rFonts w:ascii="Calibri" w:hAnsi="Calibri" w:cs="Calibri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Tetra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0644DDB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4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AFAB98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FAB65A7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5.42 ± 3.021</w:t>
            </w:r>
          </w:p>
          <w:p w14:paraId="0D677EB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Theme="majorBidi" w:hAnsiTheme="majorBidi" w:cstheme="majorBidi"/>
              </w:rPr>
              <w:t>(16.246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56747A5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0F141A9E" w14:textId="77777777" w:rsidTr="00A61550">
        <w:trPr>
          <w:jc w:val="center"/>
        </w:trPr>
        <w:tc>
          <w:tcPr>
            <w:tcW w:w="812" w:type="dxa"/>
            <w:vMerge w:val="restart"/>
            <w:shd w:val="clear" w:color="auto" w:fill="auto"/>
            <w:vAlign w:val="center"/>
          </w:tcPr>
          <w:p w14:paraId="4D34003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45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5EFA3E36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Decane</w:t>
            </w:r>
            <w:proofErr w:type="spellEnd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, 3,8-dimethyl-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413188D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2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6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45B772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55 ± 1.40</w:t>
            </w:r>
          </w:p>
          <w:p w14:paraId="63F7AF5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565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00FA7E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63AA15D3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755DBB34" w14:textId="77777777" w:rsidTr="00A61550">
        <w:trPr>
          <w:jc w:val="center"/>
        </w:trPr>
        <w:tc>
          <w:tcPr>
            <w:tcW w:w="812" w:type="dxa"/>
            <w:vMerge/>
            <w:shd w:val="clear" w:color="auto" w:fill="auto"/>
            <w:vAlign w:val="center"/>
          </w:tcPr>
          <w:p w14:paraId="114DE68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  <w:tc>
          <w:tcPr>
            <w:tcW w:w="4270" w:type="dxa"/>
            <w:shd w:val="clear" w:color="auto" w:fill="auto"/>
            <w:vAlign w:val="center"/>
          </w:tcPr>
          <w:p w14:paraId="7490CB29" w14:textId="5551261F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9-Eicosene, (E)-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71CEDE1A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  <w:rtl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0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82B6F2D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A61550">
              <w:rPr>
                <w:rFonts w:ascii="Comic Sans MS" w:hAnsi="Comic Sans MS" w:hint="cs"/>
                <w:b/>
                <w:bCs/>
                <w:sz w:val="24"/>
                <w:szCs w:val="24"/>
                <w:rtl/>
                <w:lang w:bidi="ar-EG"/>
              </w:rPr>
              <w:t>ـــــــــــــــــــــــــ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554E23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3.43 ± 2.64</w:t>
            </w:r>
          </w:p>
          <w:p w14:paraId="447671A1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6.389)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0EF202A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7E1B035E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27E3AC9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46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646193BE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0"/>
                <w:szCs w:val="20"/>
              </w:rPr>
              <w:t>Hexadecane, 2,6,10,14-tetramethyl-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0E6DCD46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0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2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568A377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83 ± 1.77</w:t>
            </w:r>
          </w:p>
          <w:p w14:paraId="3A53C61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622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AE2A96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248ADBB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70A62A62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6D5D26D4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47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29A7929F" w14:textId="262B9178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2-Methylpentacosane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1CB09E21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6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4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EAF0C97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00 ± 1.71</w:t>
            </w:r>
          </w:p>
          <w:p w14:paraId="5C82C3F6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851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FA49CAB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091B1FF8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59E4F63D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31B4E1C5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48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03461943" w14:textId="23EA9286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Squalane</w:t>
            </w:r>
            <w:proofErr w:type="spellEnd"/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3343D8E3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₃₀H₅₀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CE44320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32 ± 0.30</w:t>
            </w:r>
          </w:p>
          <w:p w14:paraId="6BEFF81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92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00E7A6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767AA3A5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37175BDF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3FC76165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49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5EF0345C" w14:textId="52247E10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3-Methyloctacosane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40159100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9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6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668963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3.32 ± 0.96</w:t>
            </w:r>
          </w:p>
          <w:p w14:paraId="4556FD4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5.989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53EF245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4AE10F5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51C136BE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162C41DF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50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3AE7C2E8" w14:textId="77777777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Tetracosan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682D0F4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4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3AFFE32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2.68 ± 1.70</w:t>
            </w:r>
          </w:p>
          <w:p w14:paraId="31B7911E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6.069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A46F44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3F163377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447F8FD0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7C5E010B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51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3D5B0406" w14:textId="43ABAA7C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proofErr w:type="spellStart"/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ycloeicosane</w:t>
            </w:r>
            <w:proofErr w:type="spellEnd"/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67B62BED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0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2C00374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3.23 ± 1.90</w:t>
            </w:r>
          </w:p>
          <w:p w14:paraId="2B51699C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6.206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D4D51C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4A47EDE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58E518E3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6CBCFBEC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52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29197303" w14:textId="24263AE1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2-Methylhentriacontane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505E11AE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32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66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3D9270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1.17 ± 0.74</w:t>
            </w:r>
          </w:p>
          <w:p w14:paraId="7CBA8005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6.298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9CE292B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150E1916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  <w:tr w:rsidR="00A61550" w:rsidRPr="00A61550" w14:paraId="50CC23BA" w14:textId="77777777" w:rsidTr="00A61550">
        <w:trPr>
          <w:jc w:val="center"/>
        </w:trPr>
        <w:tc>
          <w:tcPr>
            <w:tcW w:w="812" w:type="dxa"/>
            <w:shd w:val="clear" w:color="auto" w:fill="auto"/>
            <w:vAlign w:val="center"/>
          </w:tcPr>
          <w:p w14:paraId="67F8A9A2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  <w:lang w:val="de-DE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(</w:t>
            </w:r>
            <w:proofErr w:type="gramStart"/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53)*</w:t>
            </w:r>
            <w:proofErr w:type="gramEnd"/>
          </w:p>
        </w:tc>
        <w:tc>
          <w:tcPr>
            <w:tcW w:w="4270" w:type="dxa"/>
            <w:shd w:val="clear" w:color="auto" w:fill="auto"/>
            <w:vAlign w:val="center"/>
          </w:tcPr>
          <w:p w14:paraId="49909EA4" w14:textId="441E2A79" w:rsidR="003B088B" w:rsidRPr="00A61550" w:rsidRDefault="003B088B" w:rsidP="003B088B">
            <w:pPr>
              <w:bidi w:val="0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Dodecane</w:t>
            </w:r>
            <w:r w:rsidR="00FB7372"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**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4C22DDE8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 w:cstheme="majorBidi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C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12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</w:rPr>
              <w:t>H</w:t>
            </w:r>
            <w:r w:rsidRPr="00A61550">
              <w:rPr>
                <w:rFonts w:ascii="Comic Sans MS" w:hAnsi="Comic Sans MS" w:cstheme="majorBidi"/>
                <w:b/>
                <w:bCs/>
                <w:sz w:val="24"/>
                <w:szCs w:val="24"/>
                <w:vertAlign w:val="subscript"/>
              </w:rPr>
              <w:t>26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0A7EF6F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3.63 ± 0.98</w:t>
            </w:r>
          </w:p>
          <w:p w14:paraId="75997393" w14:textId="77777777" w:rsidR="003B088B" w:rsidRPr="00A61550" w:rsidRDefault="003B088B" w:rsidP="0003156E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A61550">
              <w:rPr>
                <w:rFonts w:asciiTheme="majorBidi" w:hAnsiTheme="majorBidi" w:cstheme="majorBidi"/>
              </w:rPr>
              <w:t>(16.349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1AF3D128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  <w:tc>
          <w:tcPr>
            <w:tcW w:w="1518" w:type="dxa"/>
            <w:shd w:val="clear" w:color="auto" w:fill="auto"/>
            <w:vAlign w:val="center"/>
          </w:tcPr>
          <w:p w14:paraId="16AB9DA9" w14:textId="77777777" w:rsidR="003B088B" w:rsidRPr="00A61550" w:rsidRDefault="003B088B" w:rsidP="0003156E">
            <w:pPr>
              <w:bidi w:val="0"/>
              <w:jc w:val="center"/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A61550">
              <w:rPr>
                <w:rFonts w:ascii="Comic Sans MS" w:hAnsi="Comic Sans MS"/>
                <w:b/>
                <w:bCs/>
                <w:sz w:val="24"/>
                <w:szCs w:val="24"/>
              </w:rPr>
              <w:t>---</w:t>
            </w:r>
          </w:p>
        </w:tc>
      </w:tr>
    </w:tbl>
    <w:p w14:paraId="42836D6A" w14:textId="77777777" w:rsidR="003B088B" w:rsidRPr="00A61550" w:rsidRDefault="003B088B" w:rsidP="00A61550">
      <w:pPr>
        <w:tabs>
          <w:tab w:val="left" w:pos="450"/>
        </w:tabs>
        <w:bidi w:val="0"/>
        <w:spacing w:after="0"/>
        <w:ind w:left="-180" w:right="-424"/>
        <w:rPr>
          <w:rFonts w:ascii="Comic Sans MS" w:hAnsi="Comic Sans MS"/>
          <w:sz w:val="20"/>
          <w:szCs w:val="20"/>
          <w:rtl/>
        </w:rPr>
      </w:pPr>
      <w:r w:rsidRPr="00A61550">
        <w:rPr>
          <w:rFonts w:ascii="Comic Sans MS" w:hAnsi="Comic Sans MS" w:hint="cs"/>
          <w:sz w:val="20"/>
          <w:szCs w:val="20"/>
          <w:rtl/>
        </w:rPr>
        <w:t>ــــــــــــــــــــــــــ</w:t>
      </w:r>
      <w:r w:rsidRPr="00A61550">
        <w:rPr>
          <w:rFonts w:ascii="Comic Sans MS" w:hAnsi="Comic Sans MS"/>
          <w:sz w:val="20"/>
          <w:szCs w:val="20"/>
        </w:rPr>
        <w:t xml:space="preserve"> ; The compound hydrocarbon probabilities don’t match with the others in 2 stages.</w:t>
      </w:r>
    </w:p>
    <w:p w14:paraId="470942FD" w14:textId="77777777" w:rsidR="003B088B" w:rsidRPr="00A61550" w:rsidRDefault="003B088B" w:rsidP="003B088B">
      <w:pPr>
        <w:tabs>
          <w:tab w:val="left" w:pos="450"/>
        </w:tabs>
        <w:bidi w:val="0"/>
        <w:spacing w:after="0"/>
        <w:ind w:left="1620" w:hanging="1800"/>
        <w:rPr>
          <w:rFonts w:ascii="Comic Sans MS" w:hAnsi="Comic Sans MS"/>
          <w:sz w:val="20"/>
          <w:szCs w:val="20"/>
        </w:rPr>
      </w:pPr>
      <w:r w:rsidRPr="00A61550">
        <w:rPr>
          <w:rFonts w:ascii="Comic Sans MS" w:hAnsi="Comic Sans MS"/>
          <w:sz w:val="20"/>
          <w:szCs w:val="20"/>
        </w:rPr>
        <w:t>XXXX; Not hydrocarbon compound</w:t>
      </w:r>
    </w:p>
    <w:p w14:paraId="495BC8B0" w14:textId="77777777" w:rsidR="003B088B" w:rsidRPr="00A61550" w:rsidRDefault="003B088B" w:rsidP="003B088B">
      <w:pPr>
        <w:tabs>
          <w:tab w:val="left" w:pos="450"/>
        </w:tabs>
        <w:bidi w:val="0"/>
        <w:spacing w:after="0"/>
        <w:ind w:left="1620" w:hanging="1800"/>
        <w:rPr>
          <w:rFonts w:ascii="Comic Sans MS" w:hAnsi="Comic Sans MS"/>
          <w:sz w:val="20"/>
          <w:szCs w:val="20"/>
        </w:rPr>
      </w:pPr>
      <w:r w:rsidRPr="00A61550">
        <w:rPr>
          <w:rFonts w:ascii="Comic Sans MS" w:hAnsi="Comic Sans MS"/>
          <w:sz w:val="20"/>
          <w:szCs w:val="20"/>
        </w:rPr>
        <w:t>---; The compound doesn’t appear (completely absent) Not detected.</w:t>
      </w:r>
    </w:p>
    <w:p w14:paraId="612EED8A" w14:textId="27FDAA8D" w:rsidR="00775DC8" w:rsidRPr="00A61550" w:rsidRDefault="003B088B" w:rsidP="00A61550">
      <w:pPr>
        <w:tabs>
          <w:tab w:val="left" w:pos="450"/>
        </w:tabs>
        <w:bidi w:val="0"/>
        <w:spacing w:after="0"/>
        <w:ind w:left="1620" w:hanging="1800"/>
        <w:rPr>
          <w:rFonts w:ascii="Comic Sans MS" w:hAnsi="Comic Sans MS"/>
          <w:sz w:val="20"/>
          <w:szCs w:val="20"/>
        </w:rPr>
      </w:pPr>
      <w:proofErr w:type="gramStart"/>
      <w:r w:rsidRPr="00A61550">
        <w:rPr>
          <w:rFonts w:ascii="Comic Sans MS" w:hAnsi="Comic Sans MS"/>
          <w:sz w:val="20"/>
          <w:szCs w:val="20"/>
        </w:rPr>
        <w:t xml:space="preserve">(  </w:t>
      </w:r>
      <w:proofErr w:type="gramEnd"/>
      <w:r w:rsidRPr="00A61550">
        <w:rPr>
          <w:rFonts w:ascii="Comic Sans MS" w:hAnsi="Comic Sans MS"/>
          <w:sz w:val="20"/>
          <w:szCs w:val="20"/>
        </w:rPr>
        <w:t xml:space="preserve"> )*; Specific </w:t>
      </w:r>
      <w:r w:rsidR="00A61550" w:rsidRPr="00A61550">
        <w:rPr>
          <w:rFonts w:ascii="Comic Sans MS" w:hAnsi="Comic Sans MS"/>
          <w:sz w:val="20"/>
          <w:szCs w:val="20"/>
        </w:rPr>
        <w:t>peaks containing different compound names to each stage</w:t>
      </w:r>
      <w:r w:rsidRPr="00A61550">
        <w:rPr>
          <w:rFonts w:ascii="Comic Sans MS" w:hAnsi="Comic Sans MS"/>
          <w:sz w:val="20"/>
          <w:szCs w:val="20"/>
        </w:rPr>
        <w:t>.</w:t>
      </w:r>
    </w:p>
    <w:p w14:paraId="3F862FC4" w14:textId="33112DC2" w:rsidR="00392612" w:rsidRPr="000E0EBE" w:rsidRDefault="00A61550" w:rsidP="000E0EBE">
      <w:pPr>
        <w:bidi w:val="0"/>
        <w:spacing w:after="0"/>
        <w:ind w:left="1620" w:hanging="1800"/>
        <w:rPr>
          <w:rFonts w:ascii="Comic Sans MS" w:hAnsi="Comic Sans MS"/>
          <w:sz w:val="20"/>
          <w:szCs w:val="20"/>
        </w:rPr>
      </w:pPr>
      <w:r w:rsidRPr="00A61550">
        <w:rPr>
          <w:rFonts w:ascii="Comic Sans MS" w:hAnsi="Comic Sans MS"/>
          <w:sz w:val="20"/>
          <w:szCs w:val="20"/>
        </w:rPr>
        <w:t>**; specific compound name.</w:t>
      </w:r>
    </w:p>
    <w:sectPr w:rsidR="00392612" w:rsidRPr="000E0EBE" w:rsidSect="00413C37">
      <w:footerReference w:type="default" r:id="rId7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1C044" w14:textId="77777777" w:rsidR="007C4752" w:rsidRDefault="007C4752" w:rsidP="007C4752">
      <w:pPr>
        <w:spacing w:after="0" w:line="240" w:lineRule="auto"/>
      </w:pPr>
      <w:r>
        <w:separator/>
      </w:r>
    </w:p>
  </w:endnote>
  <w:endnote w:type="continuationSeparator" w:id="0">
    <w:p w14:paraId="1973739A" w14:textId="77777777" w:rsidR="007C4752" w:rsidRDefault="007C4752" w:rsidP="007C47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68219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36F5F0" w14:textId="4C4B281A" w:rsidR="007C4752" w:rsidRDefault="007C47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C76125" w14:textId="77777777" w:rsidR="007C4752" w:rsidRDefault="007C47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DD755" w14:textId="77777777" w:rsidR="007C4752" w:rsidRDefault="007C4752" w:rsidP="007C4752">
      <w:pPr>
        <w:spacing w:after="0" w:line="240" w:lineRule="auto"/>
      </w:pPr>
      <w:r>
        <w:separator/>
      </w:r>
    </w:p>
  </w:footnote>
  <w:footnote w:type="continuationSeparator" w:id="0">
    <w:p w14:paraId="5F56AA71" w14:textId="77777777" w:rsidR="007C4752" w:rsidRDefault="007C4752" w:rsidP="007C47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60D7B"/>
    <w:multiLevelType w:val="multilevel"/>
    <w:tmpl w:val="D752E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805CE5"/>
    <w:multiLevelType w:val="multilevel"/>
    <w:tmpl w:val="FD22A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3E36DF"/>
    <w:multiLevelType w:val="hybridMultilevel"/>
    <w:tmpl w:val="92B6F724"/>
    <w:lvl w:ilvl="0" w:tplc="0D7CC0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3778400">
    <w:abstractNumId w:val="1"/>
  </w:num>
  <w:num w:numId="2" w16cid:durableId="1246183744">
    <w:abstractNumId w:val="0"/>
  </w:num>
  <w:num w:numId="3" w16cid:durableId="2511607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DQ0tDC0MDA1MDJW0lEKTi0uzszPAykwqQUALQ8AkSwAAAA="/>
  </w:docVars>
  <w:rsids>
    <w:rsidRoot w:val="00594DCA"/>
    <w:rsid w:val="00002671"/>
    <w:rsid w:val="0000779E"/>
    <w:rsid w:val="00015D3E"/>
    <w:rsid w:val="00015D8E"/>
    <w:rsid w:val="000162BA"/>
    <w:rsid w:val="000267BB"/>
    <w:rsid w:val="0003156E"/>
    <w:rsid w:val="00045B69"/>
    <w:rsid w:val="0004711C"/>
    <w:rsid w:val="000526F8"/>
    <w:rsid w:val="0005481A"/>
    <w:rsid w:val="0006079F"/>
    <w:rsid w:val="000647F6"/>
    <w:rsid w:val="000812F0"/>
    <w:rsid w:val="00084DB8"/>
    <w:rsid w:val="000A02C8"/>
    <w:rsid w:val="000A3F65"/>
    <w:rsid w:val="000A5FCB"/>
    <w:rsid w:val="000B01B8"/>
    <w:rsid w:val="000B1616"/>
    <w:rsid w:val="000B5E59"/>
    <w:rsid w:val="000B7E83"/>
    <w:rsid w:val="000C4074"/>
    <w:rsid w:val="000C4812"/>
    <w:rsid w:val="000C7E13"/>
    <w:rsid w:val="000D0C80"/>
    <w:rsid w:val="000E0EBE"/>
    <w:rsid w:val="000F6624"/>
    <w:rsid w:val="000F6AD7"/>
    <w:rsid w:val="00121ADC"/>
    <w:rsid w:val="00123CD3"/>
    <w:rsid w:val="00133D40"/>
    <w:rsid w:val="00146637"/>
    <w:rsid w:val="00147A69"/>
    <w:rsid w:val="00153C9E"/>
    <w:rsid w:val="00156781"/>
    <w:rsid w:val="001601A7"/>
    <w:rsid w:val="0016382E"/>
    <w:rsid w:val="00167515"/>
    <w:rsid w:val="00184723"/>
    <w:rsid w:val="00187F73"/>
    <w:rsid w:val="00195DA8"/>
    <w:rsid w:val="00197BD3"/>
    <w:rsid w:val="001A6F2B"/>
    <w:rsid w:val="001B0306"/>
    <w:rsid w:val="001B65FB"/>
    <w:rsid w:val="001D6EBA"/>
    <w:rsid w:val="001E1E0D"/>
    <w:rsid w:val="001E4DE5"/>
    <w:rsid w:val="00202F1F"/>
    <w:rsid w:val="00203FBD"/>
    <w:rsid w:val="0020722C"/>
    <w:rsid w:val="00207DC7"/>
    <w:rsid w:val="00214541"/>
    <w:rsid w:val="00215EF5"/>
    <w:rsid w:val="002263D0"/>
    <w:rsid w:val="00241D2D"/>
    <w:rsid w:val="0024212A"/>
    <w:rsid w:val="002507ED"/>
    <w:rsid w:val="00256FDD"/>
    <w:rsid w:val="0026308E"/>
    <w:rsid w:val="00266D12"/>
    <w:rsid w:val="00272012"/>
    <w:rsid w:val="00283C2C"/>
    <w:rsid w:val="002A606D"/>
    <w:rsid w:val="002B417C"/>
    <w:rsid w:val="002C2E44"/>
    <w:rsid w:val="002C7EA3"/>
    <w:rsid w:val="002D061C"/>
    <w:rsid w:val="002D315E"/>
    <w:rsid w:val="002E2033"/>
    <w:rsid w:val="002E3E08"/>
    <w:rsid w:val="002E79AE"/>
    <w:rsid w:val="002F1F4C"/>
    <w:rsid w:val="002F3A37"/>
    <w:rsid w:val="00310F7D"/>
    <w:rsid w:val="00316CCE"/>
    <w:rsid w:val="003206E4"/>
    <w:rsid w:val="0032732E"/>
    <w:rsid w:val="00333A30"/>
    <w:rsid w:val="00340280"/>
    <w:rsid w:val="00342ADC"/>
    <w:rsid w:val="00343CC0"/>
    <w:rsid w:val="003447CF"/>
    <w:rsid w:val="003537F1"/>
    <w:rsid w:val="00353C4D"/>
    <w:rsid w:val="003861A8"/>
    <w:rsid w:val="00387CE5"/>
    <w:rsid w:val="00392612"/>
    <w:rsid w:val="003941BD"/>
    <w:rsid w:val="00397CF7"/>
    <w:rsid w:val="003A1FBE"/>
    <w:rsid w:val="003B088B"/>
    <w:rsid w:val="003B6ED7"/>
    <w:rsid w:val="003C74C7"/>
    <w:rsid w:val="003D129A"/>
    <w:rsid w:val="003E4C3F"/>
    <w:rsid w:val="003F23B2"/>
    <w:rsid w:val="00401357"/>
    <w:rsid w:val="00413089"/>
    <w:rsid w:val="00413C37"/>
    <w:rsid w:val="004164DB"/>
    <w:rsid w:val="00417184"/>
    <w:rsid w:val="0042200C"/>
    <w:rsid w:val="00423F27"/>
    <w:rsid w:val="00424FDD"/>
    <w:rsid w:val="00435DC5"/>
    <w:rsid w:val="00440BB2"/>
    <w:rsid w:val="00444658"/>
    <w:rsid w:val="00452CAE"/>
    <w:rsid w:val="0046323C"/>
    <w:rsid w:val="00463976"/>
    <w:rsid w:val="00474697"/>
    <w:rsid w:val="00476CEC"/>
    <w:rsid w:val="0048183F"/>
    <w:rsid w:val="00483944"/>
    <w:rsid w:val="004972B0"/>
    <w:rsid w:val="004A2D9F"/>
    <w:rsid w:val="004A5A4A"/>
    <w:rsid w:val="004B6E6C"/>
    <w:rsid w:val="004C05A6"/>
    <w:rsid w:val="004C3C72"/>
    <w:rsid w:val="004C6A64"/>
    <w:rsid w:val="004C6BD0"/>
    <w:rsid w:val="004D1574"/>
    <w:rsid w:val="004D4D3F"/>
    <w:rsid w:val="004D5C41"/>
    <w:rsid w:val="004E0FCC"/>
    <w:rsid w:val="004E61E6"/>
    <w:rsid w:val="004F0081"/>
    <w:rsid w:val="00504CAA"/>
    <w:rsid w:val="00513C33"/>
    <w:rsid w:val="005238BB"/>
    <w:rsid w:val="00526D72"/>
    <w:rsid w:val="0053041A"/>
    <w:rsid w:val="00535064"/>
    <w:rsid w:val="00537817"/>
    <w:rsid w:val="00552E64"/>
    <w:rsid w:val="00553A74"/>
    <w:rsid w:val="005579D6"/>
    <w:rsid w:val="00561657"/>
    <w:rsid w:val="00566CAF"/>
    <w:rsid w:val="00582FA7"/>
    <w:rsid w:val="005869DC"/>
    <w:rsid w:val="00594DCA"/>
    <w:rsid w:val="005A03B4"/>
    <w:rsid w:val="005A1A76"/>
    <w:rsid w:val="005A56D5"/>
    <w:rsid w:val="005A6109"/>
    <w:rsid w:val="005B0358"/>
    <w:rsid w:val="005B2E94"/>
    <w:rsid w:val="005C50A3"/>
    <w:rsid w:val="005E1B18"/>
    <w:rsid w:val="005E490B"/>
    <w:rsid w:val="005F38D3"/>
    <w:rsid w:val="006111FE"/>
    <w:rsid w:val="0062590D"/>
    <w:rsid w:val="00630BD6"/>
    <w:rsid w:val="00631275"/>
    <w:rsid w:val="006365C2"/>
    <w:rsid w:val="0063679C"/>
    <w:rsid w:val="00640302"/>
    <w:rsid w:val="00644300"/>
    <w:rsid w:val="00645E4A"/>
    <w:rsid w:val="006518EE"/>
    <w:rsid w:val="00671BB7"/>
    <w:rsid w:val="00672A1F"/>
    <w:rsid w:val="00673190"/>
    <w:rsid w:val="0067510B"/>
    <w:rsid w:val="00675FCC"/>
    <w:rsid w:val="00676795"/>
    <w:rsid w:val="00683659"/>
    <w:rsid w:val="00691BEE"/>
    <w:rsid w:val="00695B6D"/>
    <w:rsid w:val="006B17C5"/>
    <w:rsid w:val="006B40ED"/>
    <w:rsid w:val="006B53D9"/>
    <w:rsid w:val="006C36E4"/>
    <w:rsid w:val="006C6E4D"/>
    <w:rsid w:val="006D60ED"/>
    <w:rsid w:val="006E1074"/>
    <w:rsid w:val="006E4EF1"/>
    <w:rsid w:val="006F0BE4"/>
    <w:rsid w:val="006F7808"/>
    <w:rsid w:val="00704D66"/>
    <w:rsid w:val="0070596E"/>
    <w:rsid w:val="00712421"/>
    <w:rsid w:val="007139C5"/>
    <w:rsid w:val="00720B61"/>
    <w:rsid w:val="00721DD9"/>
    <w:rsid w:val="00722315"/>
    <w:rsid w:val="00732698"/>
    <w:rsid w:val="00734367"/>
    <w:rsid w:val="0073554B"/>
    <w:rsid w:val="0073706A"/>
    <w:rsid w:val="0074034C"/>
    <w:rsid w:val="00740835"/>
    <w:rsid w:val="00742B9A"/>
    <w:rsid w:val="00745764"/>
    <w:rsid w:val="00747E19"/>
    <w:rsid w:val="00751BE8"/>
    <w:rsid w:val="007576A9"/>
    <w:rsid w:val="007674DF"/>
    <w:rsid w:val="007749CD"/>
    <w:rsid w:val="00775DC8"/>
    <w:rsid w:val="00786A8A"/>
    <w:rsid w:val="00790459"/>
    <w:rsid w:val="007906B0"/>
    <w:rsid w:val="00794F61"/>
    <w:rsid w:val="00795801"/>
    <w:rsid w:val="00795A19"/>
    <w:rsid w:val="007A7921"/>
    <w:rsid w:val="007B0136"/>
    <w:rsid w:val="007B18E6"/>
    <w:rsid w:val="007B3D06"/>
    <w:rsid w:val="007C04C7"/>
    <w:rsid w:val="007C23AB"/>
    <w:rsid w:val="007C40B3"/>
    <w:rsid w:val="007C4752"/>
    <w:rsid w:val="007D4D5C"/>
    <w:rsid w:val="007E4D00"/>
    <w:rsid w:val="007E6151"/>
    <w:rsid w:val="00801EB3"/>
    <w:rsid w:val="0080242B"/>
    <w:rsid w:val="008118CC"/>
    <w:rsid w:val="008142AD"/>
    <w:rsid w:val="00825917"/>
    <w:rsid w:val="0083646B"/>
    <w:rsid w:val="008417DF"/>
    <w:rsid w:val="00841F89"/>
    <w:rsid w:val="008450B8"/>
    <w:rsid w:val="008517A0"/>
    <w:rsid w:val="00856D5B"/>
    <w:rsid w:val="0086571C"/>
    <w:rsid w:val="00866180"/>
    <w:rsid w:val="00866F19"/>
    <w:rsid w:val="00876FDA"/>
    <w:rsid w:val="00896C1D"/>
    <w:rsid w:val="008A3389"/>
    <w:rsid w:val="008A4C72"/>
    <w:rsid w:val="008A576C"/>
    <w:rsid w:val="008C32E4"/>
    <w:rsid w:val="008C5B5F"/>
    <w:rsid w:val="008C6F44"/>
    <w:rsid w:val="008D1152"/>
    <w:rsid w:val="008D5630"/>
    <w:rsid w:val="008D6469"/>
    <w:rsid w:val="008D6CFD"/>
    <w:rsid w:val="008E5094"/>
    <w:rsid w:val="009056B6"/>
    <w:rsid w:val="00906B60"/>
    <w:rsid w:val="00914806"/>
    <w:rsid w:val="00946FFD"/>
    <w:rsid w:val="00953A79"/>
    <w:rsid w:val="00953D26"/>
    <w:rsid w:val="009833B6"/>
    <w:rsid w:val="009857C3"/>
    <w:rsid w:val="00995219"/>
    <w:rsid w:val="009A2F65"/>
    <w:rsid w:val="009B7304"/>
    <w:rsid w:val="009C024F"/>
    <w:rsid w:val="009C0E26"/>
    <w:rsid w:val="009C19FE"/>
    <w:rsid w:val="009D0596"/>
    <w:rsid w:val="009E3960"/>
    <w:rsid w:val="009E582E"/>
    <w:rsid w:val="009E7ACA"/>
    <w:rsid w:val="009F2937"/>
    <w:rsid w:val="009F3383"/>
    <w:rsid w:val="00A104AF"/>
    <w:rsid w:val="00A2323B"/>
    <w:rsid w:val="00A24663"/>
    <w:rsid w:val="00A265BB"/>
    <w:rsid w:val="00A32024"/>
    <w:rsid w:val="00A3241B"/>
    <w:rsid w:val="00A3261A"/>
    <w:rsid w:val="00A34C15"/>
    <w:rsid w:val="00A41C1F"/>
    <w:rsid w:val="00A45ACA"/>
    <w:rsid w:val="00A53E49"/>
    <w:rsid w:val="00A61550"/>
    <w:rsid w:val="00A616C4"/>
    <w:rsid w:val="00A634A4"/>
    <w:rsid w:val="00A65609"/>
    <w:rsid w:val="00A764E5"/>
    <w:rsid w:val="00A80249"/>
    <w:rsid w:val="00A86726"/>
    <w:rsid w:val="00A91561"/>
    <w:rsid w:val="00AA6E41"/>
    <w:rsid w:val="00AB2EA4"/>
    <w:rsid w:val="00AB5822"/>
    <w:rsid w:val="00AC02EF"/>
    <w:rsid w:val="00AC12C4"/>
    <w:rsid w:val="00AC2B22"/>
    <w:rsid w:val="00AD0E57"/>
    <w:rsid w:val="00AD1195"/>
    <w:rsid w:val="00AE0887"/>
    <w:rsid w:val="00AE79A8"/>
    <w:rsid w:val="00AF2E29"/>
    <w:rsid w:val="00B02A1F"/>
    <w:rsid w:val="00B02E12"/>
    <w:rsid w:val="00B03903"/>
    <w:rsid w:val="00B04369"/>
    <w:rsid w:val="00B05ADA"/>
    <w:rsid w:val="00B11D39"/>
    <w:rsid w:val="00B307CA"/>
    <w:rsid w:val="00B33239"/>
    <w:rsid w:val="00B47C4A"/>
    <w:rsid w:val="00B75313"/>
    <w:rsid w:val="00B802C9"/>
    <w:rsid w:val="00B85783"/>
    <w:rsid w:val="00B921D2"/>
    <w:rsid w:val="00B93C65"/>
    <w:rsid w:val="00B94F46"/>
    <w:rsid w:val="00B96648"/>
    <w:rsid w:val="00B9794C"/>
    <w:rsid w:val="00BA3BC7"/>
    <w:rsid w:val="00BB5E04"/>
    <w:rsid w:val="00BC5641"/>
    <w:rsid w:val="00BD21C3"/>
    <w:rsid w:val="00BF1AB4"/>
    <w:rsid w:val="00BF32E4"/>
    <w:rsid w:val="00C07F06"/>
    <w:rsid w:val="00C21B8B"/>
    <w:rsid w:val="00C266F7"/>
    <w:rsid w:val="00C26824"/>
    <w:rsid w:val="00C27DE2"/>
    <w:rsid w:val="00C332BC"/>
    <w:rsid w:val="00C34915"/>
    <w:rsid w:val="00C3774A"/>
    <w:rsid w:val="00C500D7"/>
    <w:rsid w:val="00C50B30"/>
    <w:rsid w:val="00C60764"/>
    <w:rsid w:val="00C625CB"/>
    <w:rsid w:val="00C630F4"/>
    <w:rsid w:val="00C7090E"/>
    <w:rsid w:val="00C752B2"/>
    <w:rsid w:val="00C763E7"/>
    <w:rsid w:val="00C77D7A"/>
    <w:rsid w:val="00C82C6A"/>
    <w:rsid w:val="00C846DE"/>
    <w:rsid w:val="00C84B5C"/>
    <w:rsid w:val="00C9636F"/>
    <w:rsid w:val="00CA144A"/>
    <w:rsid w:val="00CA2E33"/>
    <w:rsid w:val="00CA4360"/>
    <w:rsid w:val="00CA67D1"/>
    <w:rsid w:val="00CB2F23"/>
    <w:rsid w:val="00CC10D7"/>
    <w:rsid w:val="00CC477D"/>
    <w:rsid w:val="00CD4EF6"/>
    <w:rsid w:val="00CD6B90"/>
    <w:rsid w:val="00CD768E"/>
    <w:rsid w:val="00CE47E2"/>
    <w:rsid w:val="00CF7586"/>
    <w:rsid w:val="00D07A95"/>
    <w:rsid w:val="00D14E97"/>
    <w:rsid w:val="00D22362"/>
    <w:rsid w:val="00D225B0"/>
    <w:rsid w:val="00D27F28"/>
    <w:rsid w:val="00D33BBF"/>
    <w:rsid w:val="00D45C0C"/>
    <w:rsid w:val="00D471D8"/>
    <w:rsid w:val="00D5182F"/>
    <w:rsid w:val="00D51897"/>
    <w:rsid w:val="00D53DB2"/>
    <w:rsid w:val="00D56DC3"/>
    <w:rsid w:val="00D56FE8"/>
    <w:rsid w:val="00D60CA3"/>
    <w:rsid w:val="00D64248"/>
    <w:rsid w:val="00D64A54"/>
    <w:rsid w:val="00DA3296"/>
    <w:rsid w:val="00DA6A15"/>
    <w:rsid w:val="00DB0466"/>
    <w:rsid w:val="00DB123F"/>
    <w:rsid w:val="00DC0F2B"/>
    <w:rsid w:val="00DC35CB"/>
    <w:rsid w:val="00DD7A97"/>
    <w:rsid w:val="00DE3CA5"/>
    <w:rsid w:val="00E159EF"/>
    <w:rsid w:val="00E23F3A"/>
    <w:rsid w:val="00E356F0"/>
    <w:rsid w:val="00E40DAB"/>
    <w:rsid w:val="00E55624"/>
    <w:rsid w:val="00E615E9"/>
    <w:rsid w:val="00E62327"/>
    <w:rsid w:val="00E64669"/>
    <w:rsid w:val="00E658C5"/>
    <w:rsid w:val="00E76AF6"/>
    <w:rsid w:val="00E84424"/>
    <w:rsid w:val="00E90C9C"/>
    <w:rsid w:val="00E96BE2"/>
    <w:rsid w:val="00EA5A49"/>
    <w:rsid w:val="00EA7B48"/>
    <w:rsid w:val="00EB2B47"/>
    <w:rsid w:val="00EC3DAC"/>
    <w:rsid w:val="00ED6069"/>
    <w:rsid w:val="00EE1C47"/>
    <w:rsid w:val="00EE3215"/>
    <w:rsid w:val="00EE6DD8"/>
    <w:rsid w:val="00EF1EAD"/>
    <w:rsid w:val="00F06C9F"/>
    <w:rsid w:val="00F10618"/>
    <w:rsid w:val="00F20FD1"/>
    <w:rsid w:val="00F21D30"/>
    <w:rsid w:val="00F23C82"/>
    <w:rsid w:val="00F27E5D"/>
    <w:rsid w:val="00F30AE7"/>
    <w:rsid w:val="00F33DBB"/>
    <w:rsid w:val="00F420F0"/>
    <w:rsid w:val="00F45743"/>
    <w:rsid w:val="00F47C4A"/>
    <w:rsid w:val="00F51AE6"/>
    <w:rsid w:val="00F51E56"/>
    <w:rsid w:val="00F5319A"/>
    <w:rsid w:val="00F60140"/>
    <w:rsid w:val="00F71E0B"/>
    <w:rsid w:val="00F8415C"/>
    <w:rsid w:val="00F873C9"/>
    <w:rsid w:val="00F92A0F"/>
    <w:rsid w:val="00F93CB8"/>
    <w:rsid w:val="00F9661D"/>
    <w:rsid w:val="00FB046C"/>
    <w:rsid w:val="00FB3AD2"/>
    <w:rsid w:val="00FB6DB4"/>
    <w:rsid w:val="00FB7372"/>
    <w:rsid w:val="00FF3050"/>
    <w:rsid w:val="00FF4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3BD13"/>
  <w15:chartTrackingRefBased/>
  <w15:docId w15:val="{3C60A3D4-4618-4A9F-B7AA-E4EF97608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6A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6AD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C47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752"/>
  </w:style>
  <w:style w:type="paragraph" w:styleId="Footer">
    <w:name w:val="footer"/>
    <w:basedOn w:val="Normal"/>
    <w:link w:val="FooterChar"/>
    <w:uiPriority w:val="99"/>
    <w:unhideWhenUsed/>
    <w:rsid w:val="007C47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752"/>
  </w:style>
  <w:style w:type="character" w:customStyle="1" w:styleId="metadata--author">
    <w:name w:val="metadata--author"/>
    <w:basedOn w:val="DefaultParagraphFont"/>
    <w:rsid w:val="00C752B2"/>
  </w:style>
  <w:style w:type="character" w:customStyle="1" w:styleId="metadata--author-name">
    <w:name w:val="metadata--author-name"/>
    <w:basedOn w:val="DefaultParagraphFont"/>
    <w:rsid w:val="00C752B2"/>
  </w:style>
  <w:style w:type="character" w:customStyle="1" w:styleId="popper-title">
    <w:name w:val="popper-title"/>
    <w:basedOn w:val="DefaultParagraphFont"/>
    <w:rsid w:val="00C752B2"/>
  </w:style>
  <w:style w:type="paragraph" w:customStyle="1" w:styleId="author-popup-link-item">
    <w:name w:val="author-popup-link-item"/>
    <w:basedOn w:val="Normal"/>
    <w:rsid w:val="00C752B2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dentifier">
    <w:name w:val="identifier"/>
    <w:basedOn w:val="DefaultParagraphFont"/>
    <w:rsid w:val="004C6A64"/>
  </w:style>
  <w:style w:type="character" w:customStyle="1" w:styleId="id-label">
    <w:name w:val="id-label"/>
    <w:basedOn w:val="DefaultParagraphFont"/>
    <w:rsid w:val="004C6A64"/>
  </w:style>
  <w:style w:type="character" w:customStyle="1" w:styleId="anchor-text">
    <w:name w:val="anchor-text"/>
    <w:basedOn w:val="DefaultParagraphFont"/>
    <w:rsid w:val="0080242B"/>
  </w:style>
  <w:style w:type="character" w:styleId="Emphasis">
    <w:name w:val="Emphasis"/>
    <w:basedOn w:val="DefaultParagraphFont"/>
    <w:uiPriority w:val="20"/>
    <w:qFormat/>
    <w:rsid w:val="00AB5822"/>
    <w:rPr>
      <w:i/>
      <w:iCs/>
    </w:rPr>
  </w:style>
  <w:style w:type="table" w:styleId="TableGrid">
    <w:name w:val="Table Grid"/>
    <w:basedOn w:val="TableNormal"/>
    <w:uiPriority w:val="39"/>
    <w:rsid w:val="003B088B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4D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4DE5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1E4DE5"/>
  </w:style>
  <w:style w:type="paragraph" w:styleId="Revision">
    <w:name w:val="Revision"/>
    <w:hidden/>
    <w:uiPriority w:val="99"/>
    <w:semiHidden/>
    <w:rsid w:val="005F38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5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43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0996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22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72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7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61</TotalTime>
  <Pages>3</Pages>
  <Words>973</Words>
  <Characters>555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Okely</dc:creator>
  <cp:keywords/>
  <dc:description/>
  <cp:lastModifiedBy>Asmaa Ali Baioumy</cp:lastModifiedBy>
  <cp:revision>375</cp:revision>
  <dcterms:created xsi:type="dcterms:W3CDTF">2023-01-21T19:49:00Z</dcterms:created>
  <dcterms:modified xsi:type="dcterms:W3CDTF">2023-05-13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c0a5988015311b30bc1971330b8ec8f8627604317d5f404f682008b34013b8</vt:lpwstr>
  </property>
</Properties>
</file>